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252" w:type="dxa"/>
        <w:tblLayout w:type="fixed"/>
        <w:tblLook w:val="04A0" w:firstRow="1" w:lastRow="0" w:firstColumn="1" w:lastColumn="0" w:noHBand="0" w:noVBand="1"/>
      </w:tblPr>
      <w:tblGrid>
        <w:gridCol w:w="2389"/>
        <w:gridCol w:w="1150"/>
        <w:gridCol w:w="1418"/>
        <w:gridCol w:w="283"/>
        <w:gridCol w:w="1441"/>
        <w:gridCol w:w="1323"/>
        <w:gridCol w:w="1248"/>
      </w:tblGrid>
      <w:tr w:rsidR="009035A9" w:rsidTr="006910FA">
        <w:trPr>
          <w:trHeight w:val="416"/>
        </w:trPr>
        <w:tc>
          <w:tcPr>
            <w:tcW w:w="2389" w:type="dxa"/>
          </w:tcPr>
          <w:p w:rsidR="004E4D99" w:rsidRDefault="004E4D99" w:rsidP="00B45C09">
            <w:pPr>
              <w:jc w:val="center"/>
            </w:pPr>
            <w:r>
              <w:t>Variable Name</w:t>
            </w:r>
          </w:p>
        </w:tc>
        <w:tc>
          <w:tcPr>
            <w:tcW w:w="1150" w:type="dxa"/>
          </w:tcPr>
          <w:p w:rsidR="004E4D99" w:rsidRDefault="004E4D99" w:rsidP="00B45C09">
            <w:pPr>
              <w:jc w:val="center"/>
            </w:pPr>
            <w:r>
              <w:t>Test Type</w:t>
            </w:r>
          </w:p>
        </w:tc>
        <w:tc>
          <w:tcPr>
            <w:tcW w:w="1418" w:type="dxa"/>
          </w:tcPr>
          <w:p w:rsidR="004E4D99" w:rsidRDefault="004E4D99" w:rsidP="00B45C09">
            <w:pPr>
              <w:jc w:val="center"/>
            </w:pPr>
            <w:r>
              <w:t>Test Data</w:t>
            </w:r>
          </w:p>
        </w:tc>
        <w:tc>
          <w:tcPr>
            <w:tcW w:w="1724" w:type="dxa"/>
            <w:gridSpan w:val="2"/>
          </w:tcPr>
          <w:p w:rsidR="004E4D99" w:rsidRDefault="004E4D99" w:rsidP="00B45C09">
            <w:pPr>
              <w:jc w:val="center"/>
            </w:pPr>
            <w:r>
              <w:t>Purpose of Data</w:t>
            </w:r>
          </w:p>
        </w:tc>
        <w:tc>
          <w:tcPr>
            <w:tcW w:w="1323" w:type="dxa"/>
          </w:tcPr>
          <w:p w:rsidR="004E4D99" w:rsidRDefault="00B45C09" w:rsidP="00B45C0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4E4D99" w:rsidRPr="004E4D99" w:rsidRDefault="00B45C09" w:rsidP="00B45C09">
            <w:pPr>
              <w:jc w:val="center"/>
            </w:pPr>
            <w:r>
              <w:t>Fail</w:t>
            </w:r>
          </w:p>
        </w:tc>
      </w:tr>
      <w:tr w:rsidR="009035A9" w:rsidTr="006910FA">
        <w:trPr>
          <w:trHeight w:val="1157"/>
        </w:trPr>
        <w:tc>
          <w:tcPr>
            <w:tcW w:w="2389" w:type="dxa"/>
          </w:tcPr>
          <w:p w:rsidR="004E4D99" w:rsidRDefault="00F85709">
            <w:r>
              <w:t>option</w:t>
            </w:r>
          </w:p>
        </w:tc>
        <w:tc>
          <w:tcPr>
            <w:tcW w:w="1150" w:type="dxa"/>
          </w:tcPr>
          <w:p w:rsidR="004E4D99" w:rsidRDefault="00F85709">
            <w:r>
              <w:t>integer</w:t>
            </w:r>
          </w:p>
        </w:tc>
        <w:tc>
          <w:tcPr>
            <w:tcW w:w="1418" w:type="dxa"/>
          </w:tcPr>
          <w:p w:rsidR="004E4D99" w:rsidRDefault="00AD2D35">
            <w:r>
              <w:t>1</w:t>
            </w:r>
          </w:p>
        </w:tc>
        <w:tc>
          <w:tcPr>
            <w:tcW w:w="1724" w:type="dxa"/>
            <w:gridSpan w:val="2"/>
          </w:tcPr>
          <w:p w:rsidR="004E4D99" w:rsidRDefault="00A471CF">
            <w:r>
              <w:t>Allow the program to store and execute the user option from the menu to add a class</w:t>
            </w:r>
          </w:p>
        </w:tc>
        <w:tc>
          <w:tcPr>
            <w:tcW w:w="1323" w:type="dxa"/>
          </w:tcPr>
          <w:p w:rsidR="004E4D99" w:rsidRDefault="00A471CF">
            <w:r>
              <w:t xml:space="preserve">       Pass</w:t>
            </w:r>
          </w:p>
        </w:tc>
        <w:tc>
          <w:tcPr>
            <w:tcW w:w="1248" w:type="dxa"/>
          </w:tcPr>
          <w:p w:rsidR="004E4D99" w:rsidRDefault="004E4D99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>
            <w:r>
              <w:t>cName</w:t>
            </w:r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?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A471CF" w:rsidRDefault="00A471CF" w:rsidP="00A471CF">
            <w:r>
              <w:t xml:space="preserve">      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>
            <w:r>
              <w:t>tName</w:t>
            </w:r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user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allow program to store the name of the class teacher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1157"/>
        </w:trPr>
        <w:tc>
          <w:tcPr>
            <w:tcW w:w="2389" w:type="dxa"/>
          </w:tcPr>
          <w:p w:rsidR="00A471CF" w:rsidRDefault="00A471CF" w:rsidP="00A471CF"/>
          <w:p w:rsidR="00A471CF" w:rsidRPr="00F85709" w:rsidRDefault="00A471CF" w:rsidP="00A471CF">
            <w:r>
              <w:t>tPass</w:t>
            </w:r>
          </w:p>
        </w:tc>
        <w:tc>
          <w:tcPr>
            <w:tcW w:w="1150" w:type="dxa"/>
          </w:tcPr>
          <w:p w:rsidR="00A471CF" w:rsidRDefault="00A471CF" w:rsidP="00A471CF">
            <w:r>
              <w:t>String</w:t>
            </w:r>
          </w:p>
        </w:tc>
        <w:tc>
          <w:tcPr>
            <w:tcW w:w="1418" w:type="dxa"/>
          </w:tcPr>
          <w:p w:rsidR="00A471CF" w:rsidRDefault="00A471CF" w:rsidP="00A471CF">
            <w:r>
              <w:t>pass</w:t>
            </w:r>
          </w:p>
        </w:tc>
        <w:tc>
          <w:tcPr>
            <w:tcW w:w="1724" w:type="dxa"/>
            <w:gridSpan w:val="2"/>
          </w:tcPr>
          <w:p w:rsidR="00A471CF" w:rsidRDefault="00A471CF" w:rsidP="00A471CF">
            <w:r>
              <w:t>To grant the user full access to the program</w:t>
            </w:r>
          </w:p>
        </w:tc>
        <w:tc>
          <w:tcPr>
            <w:tcW w:w="1323" w:type="dxa"/>
          </w:tcPr>
          <w:p w:rsidR="00A471CF" w:rsidRDefault="00A471CF" w:rsidP="00A471CF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A471CF" w:rsidRDefault="00A471CF" w:rsidP="00A471CF"/>
        </w:tc>
      </w:tr>
      <w:tr w:rsidR="00A471CF" w:rsidTr="006910FA">
        <w:trPr>
          <w:trHeight w:val="471"/>
        </w:trPr>
        <w:tc>
          <w:tcPr>
            <w:tcW w:w="9252" w:type="dxa"/>
            <w:gridSpan w:val="7"/>
          </w:tcPr>
          <w:p w:rsidR="00A471CF" w:rsidRDefault="00A471CF" w:rsidP="00A471CF">
            <w:pPr>
              <w:jc w:val="center"/>
            </w:pPr>
            <w:r>
              <w:t>Program is ran again</w:t>
            </w:r>
          </w:p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>
            <w:r>
              <w:t>tName</w:t>
            </w:r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user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allow program to store the name of the class teacher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/>
          <w:p w:rsidR="009344E8" w:rsidRPr="00F85709" w:rsidRDefault="009344E8" w:rsidP="009344E8">
            <w:r>
              <w:t>tPass</w:t>
            </w:r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pass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grant the user full access to the program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6910FA">
        <w:trPr>
          <w:trHeight w:val="1157"/>
        </w:trPr>
        <w:tc>
          <w:tcPr>
            <w:tcW w:w="2389" w:type="dxa"/>
          </w:tcPr>
          <w:p w:rsidR="009344E8" w:rsidRDefault="009344E8" w:rsidP="009344E8">
            <w:r>
              <w:t>readUsername</w:t>
            </w:r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558AB" w:rsidP="009344E8">
            <w:r>
              <w:t>user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9344E8">
        <w:trPr>
          <w:trHeight w:val="2066"/>
        </w:trPr>
        <w:tc>
          <w:tcPr>
            <w:tcW w:w="2389" w:type="dxa"/>
          </w:tcPr>
          <w:p w:rsidR="009344E8" w:rsidRDefault="009344E8" w:rsidP="009344E8">
            <w:r>
              <w:t>readPassword</w:t>
            </w:r>
          </w:p>
        </w:tc>
        <w:tc>
          <w:tcPr>
            <w:tcW w:w="1150" w:type="dxa"/>
          </w:tcPr>
          <w:p w:rsidR="009344E8" w:rsidRDefault="009344E8" w:rsidP="009344E8">
            <w:r>
              <w:t>String</w:t>
            </w:r>
          </w:p>
        </w:tc>
        <w:tc>
          <w:tcPr>
            <w:tcW w:w="1418" w:type="dxa"/>
          </w:tcPr>
          <w:p w:rsidR="009344E8" w:rsidRDefault="009344E8" w:rsidP="009344E8">
            <w:r>
              <w:t>Password112</w:t>
            </w:r>
          </w:p>
        </w:tc>
        <w:tc>
          <w:tcPr>
            <w:tcW w:w="1724" w:type="dxa"/>
            <w:gridSpan w:val="2"/>
          </w:tcPr>
          <w:p w:rsidR="009344E8" w:rsidRDefault="009344E8" w:rsidP="009344E8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9344E8" w:rsidRDefault="009344E8" w:rsidP="009344E8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9344E8" w:rsidRDefault="009344E8" w:rsidP="009344E8"/>
        </w:tc>
      </w:tr>
      <w:tr w:rsidR="009344E8" w:rsidTr="009558AB">
        <w:trPr>
          <w:trHeight w:val="558"/>
        </w:trPr>
        <w:tc>
          <w:tcPr>
            <w:tcW w:w="9252" w:type="dxa"/>
            <w:gridSpan w:val="7"/>
          </w:tcPr>
          <w:p w:rsidR="009344E8" w:rsidRDefault="009344E8" w:rsidP="009344E8">
            <w:pPr>
              <w:tabs>
                <w:tab w:val="left" w:pos="1515"/>
              </w:tabs>
              <w:jc w:val="center"/>
            </w:pPr>
            <w:r>
              <w:t>Program ran again</w:t>
            </w:r>
          </w:p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DC5829" w:rsidP="00DC5829">
            <w:r>
              <w:lastRenderedPageBreak/>
              <w:t>option</w:t>
            </w:r>
          </w:p>
        </w:tc>
        <w:tc>
          <w:tcPr>
            <w:tcW w:w="1150" w:type="dxa"/>
          </w:tcPr>
          <w:p w:rsidR="00DC5829" w:rsidRDefault="00DC5829" w:rsidP="00DC5829">
            <w:r>
              <w:t>integer</w:t>
            </w:r>
          </w:p>
        </w:tc>
        <w:tc>
          <w:tcPr>
            <w:tcW w:w="1418" w:type="dxa"/>
          </w:tcPr>
          <w:p w:rsidR="00DC5829" w:rsidRDefault="00DC5829" w:rsidP="00DC5829">
            <w:r>
              <w:t>4</w:t>
            </w:r>
          </w:p>
        </w:tc>
        <w:tc>
          <w:tcPr>
            <w:tcW w:w="1724" w:type="dxa"/>
            <w:gridSpan w:val="2"/>
          </w:tcPr>
          <w:p w:rsidR="00DC5829" w:rsidRDefault="00DC5829" w:rsidP="00DC5829">
            <w:r>
              <w:t>Allow the program to store and execute the user option from the menu to manage class</w:t>
            </w:r>
          </w:p>
        </w:tc>
        <w:tc>
          <w:tcPr>
            <w:tcW w:w="1323" w:type="dxa"/>
          </w:tcPr>
          <w:p w:rsidR="00DC5829" w:rsidRDefault="00DC5829" w:rsidP="00DC5829">
            <w:r>
              <w:t xml:space="preserve">       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DC5829" w:rsidP="00DC5829">
            <w:r>
              <w:t>option</w:t>
            </w:r>
          </w:p>
        </w:tc>
        <w:tc>
          <w:tcPr>
            <w:tcW w:w="1150" w:type="dxa"/>
          </w:tcPr>
          <w:p w:rsidR="00DC5829" w:rsidRDefault="00DC5829" w:rsidP="00DC5829">
            <w:r>
              <w:t>integer</w:t>
            </w:r>
          </w:p>
        </w:tc>
        <w:tc>
          <w:tcPr>
            <w:tcW w:w="1418" w:type="dxa"/>
          </w:tcPr>
          <w:p w:rsidR="00DC5829" w:rsidRDefault="00DC5829" w:rsidP="00DC5829">
            <w:r>
              <w:t>1</w:t>
            </w:r>
          </w:p>
        </w:tc>
        <w:tc>
          <w:tcPr>
            <w:tcW w:w="1724" w:type="dxa"/>
            <w:gridSpan w:val="2"/>
          </w:tcPr>
          <w:p w:rsidR="00DC5829" w:rsidRDefault="00DC5829" w:rsidP="00DC5829">
            <w:r>
              <w:t>Allow the program to store and execute the user option from the menu to add students to the class</w:t>
            </w:r>
          </w:p>
        </w:tc>
        <w:tc>
          <w:tcPr>
            <w:tcW w:w="1323" w:type="dxa"/>
          </w:tcPr>
          <w:p w:rsidR="00DC5829" w:rsidRDefault="00DC5829" w:rsidP="00DC5829">
            <w:r>
              <w:t xml:space="preserve">       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DC5829" w:rsidP="00DC5829">
            <w:r>
              <w:t>className</w:t>
            </w:r>
          </w:p>
        </w:tc>
        <w:tc>
          <w:tcPr>
            <w:tcW w:w="1150" w:type="dxa"/>
          </w:tcPr>
          <w:p w:rsidR="00DC5829" w:rsidRDefault="00DC5829" w:rsidP="00DC5829">
            <w:r>
              <w:t>String</w:t>
            </w:r>
          </w:p>
        </w:tc>
        <w:tc>
          <w:tcPr>
            <w:tcW w:w="1418" w:type="dxa"/>
          </w:tcPr>
          <w:p w:rsidR="00DC5829" w:rsidRDefault="00DC5829" w:rsidP="00DC5829">
            <w:r>
              <w:t>user</w:t>
            </w:r>
          </w:p>
        </w:tc>
        <w:tc>
          <w:tcPr>
            <w:tcW w:w="1724" w:type="dxa"/>
            <w:gridSpan w:val="2"/>
          </w:tcPr>
          <w:p w:rsidR="00DC5829" w:rsidRDefault="00DC5829" w:rsidP="00DC5829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DC5829" w:rsidRDefault="00DC5829" w:rsidP="00DC58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DC5829" w:rsidP="00DC5829"/>
          <w:p w:rsidR="00DC5829" w:rsidRPr="00F85709" w:rsidRDefault="00DC5829" w:rsidP="00DC5829">
            <w:r>
              <w:t>tUsername</w:t>
            </w:r>
          </w:p>
        </w:tc>
        <w:tc>
          <w:tcPr>
            <w:tcW w:w="1150" w:type="dxa"/>
          </w:tcPr>
          <w:p w:rsidR="00DC5829" w:rsidRDefault="00DC5829" w:rsidP="00DC5829">
            <w:r>
              <w:t>String</w:t>
            </w:r>
          </w:p>
        </w:tc>
        <w:tc>
          <w:tcPr>
            <w:tcW w:w="1418" w:type="dxa"/>
          </w:tcPr>
          <w:p w:rsidR="00DC5829" w:rsidRDefault="00DC5829" w:rsidP="00DC5829">
            <w:r>
              <w:t>pass</w:t>
            </w:r>
          </w:p>
        </w:tc>
        <w:tc>
          <w:tcPr>
            <w:tcW w:w="1724" w:type="dxa"/>
            <w:gridSpan w:val="2"/>
          </w:tcPr>
          <w:p w:rsidR="00DC5829" w:rsidRDefault="00DC5829" w:rsidP="00DC5829">
            <w:r>
              <w:t>To allow program to store the name of the class</w:t>
            </w:r>
            <w:r>
              <w:t xml:space="preserve"> teacher</w:t>
            </w:r>
          </w:p>
        </w:tc>
        <w:tc>
          <w:tcPr>
            <w:tcW w:w="1323" w:type="dxa"/>
          </w:tcPr>
          <w:p w:rsidR="00DC5829" w:rsidRDefault="00DC5829" w:rsidP="00DC58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DC5829" w:rsidP="00DC5829">
            <w:r>
              <w:t>tPass</w:t>
            </w:r>
          </w:p>
        </w:tc>
        <w:tc>
          <w:tcPr>
            <w:tcW w:w="1150" w:type="dxa"/>
          </w:tcPr>
          <w:p w:rsidR="00DC5829" w:rsidRDefault="00DC5829" w:rsidP="00DC5829">
            <w:r>
              <w:t>String</w:t>
            </w:r>
          </w:p>
        </w:tc>
        <w:tc>
          <w:tcPr>
            <w:tcW w:w="1418" w:type="dxa"/>
          </w:tcPr>
          <w:p w:rsidR="00DC5829" w:rsidRDefault="00DC5829" w:rsidP="00DC5829">
            <w:r>
              <w:t>user</w:t>
            </w:r>
          </w:p>
        </w:tc>
        <w:tc>
          <w:tcPr>
            <w:tcW w:w="1724" w:type="dxa"/>
            <w:gridSpan w:val="2"/>
          </w:tcPr>
          <w:p w:rsidR="00DC5829" w:rsidRDefault="00DC5829" w:rsidP="00DC5829">
            <w:r>
              <w:t>To grant user full access to the program</w:t>
            </w:r>
          </w:p>
        </w:tc>
        <w:tc>
          <w:tcPr>
            <w:tcW w:w="1323" w:type="dxa"/>
          </w:tcPr>
          <w:p w:rsidR="00DC5829" w:rsidRDefault="00DC5829" w:rsidP="00DC58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DC5829" w:rsidTr="006910FA">
        <w:trPr>
          <w:trHeight w:val="1157"/>
        </w:trPr>
        <w:tc>
          <w:tcPr>
            <w:tcW w:w="2389" w:type="dxa"/>
          </w:tcPr>
          <w:p w:rsidR="00DC5829" w:rsidRDefault="00A86829" w:rsidP="00DC5829">
            <w:r>
              <w:t>isLogged</w:t>
            </w:r>
          </w:p>
        </w:tc>
        <w:tc>
          <w:tcPr>
            <w:tcW w:w="1150" w:type="dxa"/>
          </w:tcPr>
          <w:p w:rsidR="00DC5829" w:rsidRDefault="00DC5829" w:rsidP="00DC5829"/>
        </w:tc>
        <w:tc>
          <w:tcPr>
            <w:tcW w:w="1418" w:type="dxa"/>
          </w:tcPr>
          <w:p w:rsidR="00A86829" w:rsidRDefault="00A86829" w:rsidP="00DC5829">
            <w:r>
              <w:t>user</w:t>
            </w:r>
          </w:p>
          <w:p w:rsidR="00DC5829" w:rsidRDefault="00A86829" w:rsidP="00DC5829">
            <w:r>
              <w:t>pass</w:t>
            </w:r>
          </w:p>
          <w:p w:rsidR="00A86829" w:rsidRDefault="00A86829" w:rsidP="00DC5829"/>
        </w:tc>
        <w:tc>
          <w:tcPr>
            <w:tcW w:w="1724" w:type="dxa"/>
            <w:gridSpan w:val="2"/>
          </w:tcPr>
          <w:p w:rsidR="00DC5829" w:rsidRDefault="00DC5829" w:rsidP="00DC5829">
            <w:r>
              <w:t>To ensure the right</w:t>
            </w:r>
            <w:r w:rsidR="00A86829">
              <w:t xml:space="preserve"> username and</w:t>
            </w:r>
            <w:r>
              <w:t xml:space="preserve"> password is enter to allow the user access</w:t>
            </w:r>
          </w:p>
        </w:tc>
        <w:tc>
          <w:tcPr>
            <w:tcW w:w="1323" w:type="dxa"/>
          </w:tcPr>
          <w:p w:rsidR="00DC5829" w:rsidRDefault="00DC5829" w:rsidP="00DC5829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DC5829" w:rsidRDefault="00DC5829" w:rsidP="00DC5829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tUser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user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tPassword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pass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compare the stored</w:t>
            </w:r>
            <w:r>
              <w:t xml:space="preserve"> the </w:t>
            </w:r>
            <w:r>
              <w:t>teacher</w:t>
            </w:r>
            <w:r>
              <w:t>’s password</w:t>
            </w:r>
            <w:r>
              <w:t xml:space="preserve"> with what was entered for logi</w:t>
            </w:r>
            <w:r>
              <w:t>n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lastRenderedPageBreak/>
              <w:t>Students[i].full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Jan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mathGrade</w:t>
            </w:r>
          </w:p>
        </w:tc>
        <w:tc>
          <w:tcPr>
            <w:tcW w:w="1150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634012" w:rsidRPr="001C420B" w:rsidRDefault="00634012" w:rsidP="00634012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eng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phyEd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inteSci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i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1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full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Wan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mathGrade</w:t>
            </w:r>
          </w:p>
        </w:tc>
        <w:tc>
          <w:tcPr>
            <w:tcW w:w="1150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r>
              <w:t>23</w:t>
            </w:r>
          </w:p>
          <w:p w:rsidR="00634012" w:rsidRPr="001C420B" w:rsidRDefault="00634012" w:rsidP="00634012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t>Students[i].eng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r>
              <w:t>49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157"/>
        </w:trPr>
        <w:tc>
          <w:tcPr>
            <w:tcW w:w="2389" w:type="dxa"/>
          </w:tcPr>
          <w:p w:rsidR="00634012" w:rsidRDefault="00634012" w:rsidP="00634012">
            <w:r>
              <w:lastRenderedPageBreak/>
              <w:t>Students[i].phyEd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r>
              <w:t>11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inteSci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r>
              <w:t>29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i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2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full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Han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mathGrade</w:t>
            </w:r>
          </w:p>
        </w:tc>
        <w:tc>
          <w:tcPr>
            <w:tcW w:w="1150" w:type="dxa"/>
          </w:tcPr>
          <w:p w:rsidR="00634012" w:rsidRPr="001C420B" w:rsidRDefault="00634012" w:rsidP="00634012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634012" w:rsidRPr="001C420B" w:rsidRDefault="00634012" w:rsidP="00634012">
            <w:r>
              <w:t>83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eng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AD2D35" w:rsidRDefault="00634012" w:rsidP="00634012">
            <w:r>
              <w:t>34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phyEd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AD2D35" w:rsidRDefault="00634012" w:rsidP="00634012">
            <w:r>
              <w:t>98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37"/>
        </w:trPr>
        <w:tc>
          <w:tcPr>
            <w:tcW w:w="2389" w:type="dxa"/>
          </w:tcPr>
          <w:p w:rsidR="00634012" w:rsidRDefault="00634012" w:rsidP="00634012">
            <w:r>
              <w:t>Students[i].inteSciGrad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Pr="00AD2D35" w:rsidRDefault="00634012" w:rsidP="00634012">
            <w:r>
              <w:t>73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634012" w:rsidRDefault="00634012" w:rsidP="00634012">
            <w:r w:rsidRPr="008B3B54"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665"/>
        </w:trPr>
        <w:tc>
          <w:tcPr>
            <w:tcW w:w="9252" w:type="dxa"/>
            <w:gridSpan w:val="7"/>
          </w:tcPr>
          <w:p w:rsidR="00634012" w:rsidRDefault="00634012" w:rsidP="00634012">
            <w:pPr>
              <w:jc w:val="center"/>
            </w:pPr>
            <w:r>
              <w:t>Program ran again</w:t>
            </w:r>
          </w:p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lastRenderedPageBreak/>
              <w:t>option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4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634012" w:rsidRDefault="00634012" w:rsidP="00634012">
            <w:r>
              <w:t xml:space="preserve">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t>option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1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634012" w:rsidRDefault="00634012" w:rsidP="00634012">
            <w:r>
              <w:t xml:space="preserve">        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t>class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user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/>
          <w:p w:rsidR="00634012" w:rsidRPr="00F85709" w:rsidRDefault="00634012" w:rsidP="00634012">
            <w:r>
              <w:t>tUser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pass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store the name of the class</w:t>
            </w:r>
            <w:r>
              <w:t xml:space="preserve"> teacher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t>tPass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user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grant user full access to the program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isLogged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User/</w:t>
            </w:r>
          </w:p>
          <w:p w:rsidR="00634012" w:rsidRDefault="00634012" w:rsidP="00634012">
            <w:r>
              <w:t>pass</w:t>
            </w:r>
          </w:p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tUser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user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tPassword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pass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compare the stored</w:t>
            </w:r>
            <w:r>
              <w:t xml:space="preserve"> the </w:t>
            </w:r>
            <w:r>
              <w:t>teacher</w:t>
            </w:r>
            <w:r>
              <w:t>’s password</w:t>
            </w:r>
            <w:r>
              <w:t xml:space="preserve"> with what was entered for logi</w:t>
            </w:r>
            <w:r>
              <w:t>n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lastRenderedPageBreak/>
              <w:t>Student[i].fullName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Pan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program store full name of a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Student[i].mathGrade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45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the math grade of a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Student[i].engGrade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67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Student[i].inteSciGrade</w:t>
            </w:r>
          </w:p>
          <w:p w:rsidR="00634012" w:rsidRDefault="00634012" w:rsidP="00634012"/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87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Student[i].phyEdGrade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>
            <w:r>
              <w:t>32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592"/>
        </w:trPr>
        <w:tc>
          <w:tcPr>
            <w:tcW w:w="9252" w:type="dxa"/>
            <w:gridSpan w:val="7"/>
          </w:tcPr>
          <w:p w:rsidR="00634012" w:rsidRDefault="00634012" w:rsidP="00634012">
            <w:pPr>
              <w:jc w:val="center"/>
            </w:pPr>
            <w:r>
              <w:t>Program ran again</w:t>
            </w:r>
          </w:p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t>option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4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63"/>
        </w:trPr>
        <w:tc>
          <w:tcPr>
            <w:tcW w:w="2389" w:type="dxa"/>
          </w:tcPr>
          <w:p w:rsidR="00634012" w:rsidRDefault="00634012" w:rsidP="00634012">
            <w:r>
              <w:t>option</w:t>
            </w:r>
          </w:p>
        </w:tc>
        <w:tc>
          <w:tcPr>
            <w:tcW w:w="1150" w:type="dxa"/>
          </w:tcPr>
          <w:p w:rsidR="00634012" w:rsidRDefault="00634012" w:rsidP="00634012">
            <w:r>
              <w:t>integer</w:t>
            </w:r>
          </w:p>
        </w:tc>
        <w:tc>
          <w:tcPr>
            <w:tcW w:w="1418" w:type="dxa"/>
          </w:tcPr>
          <w:p w:rsidR="00634012" w:rsidRDefault="00634012" w:rsidP="00634012">
            <w:r>
              <w:t>2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the program to store and execute the user option from the menu to remove a student under  class managem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class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lastRenderedPageBreak/>
              <w:t>tUser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user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allow program to store the name of the class teacher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tPassword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pass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To grant the user full access to the program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studentName</w:t>
            </w:r>
          </w:p>
        </w:tc>
        <w:tc>
          <w:tcPr>
            <w:tcW w:w="1150" w:type="dxa"/>
          </w:tcPr>
          <w:p w:rsidR="00634012" w:rsidRDefault="00634012" w:rsidP="00634012">
            <w:r>
              <w:t>String</w:t>
            </w:r>
          </w:p>
        </w:tc>
        <w:tc>
          <w:tcPr>
            <w:tcW w:w="1418" w:type="dxa"/>
          </w:tcPr>
          <w:p w:rsidR="00634012" w:rsidRDefault="00634012" w:rsidP="00634012">
            <w:r>
              <w:t>Pan</w:t>
            </w:r>
          </w:p>
        </w:tc>
        <w:tc>
          <w:tcPr>
            <w:tcW w:w="1724" w:type="dxa"/>
            <w:gridSpan w:val="2"/>
          </w:tcPr>
          <w:p w:rsidR="00634012" w:rsidRDefault="00634012" w:rsidP="00634012">
            <w:r>
              <w:t>Allow program find full name of a student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634012" w:rsidTr="006910FA">
        <w:trPr>
          <w:trHeight w:val="1257"/>
        </w:trPr>
        <w:tc>
          <w:tcPr>
            <w:tcW w:w="2389" w:type="dxa"/>
          </w:tcPr>
          <w:p w:rsidR="00634012" w:rsidRDefault="00634012" w:rsidP="00634012">
            <w:r>
              <w:t>islogged</w:t>
            </w:r>
          </w:p>
        </w:tc>
        <w:tc>
          <w:tcPr>
            <w:tcW w:w="1150" w:type="dxa"/>
          </w:tcPr>
          <w:p w:rsidR="00634012" w:rsidRDefault="00634012" w:rsidP="00634012"/>
        </w:tc>
        <w:tc>
          <w:tcPr>
            <w:tcW w:w="1418" w:type="dxa"/>
          </w:tcPr>
          <w:p w:rsidR="00634012" w:rsidRDefault="00634012" w:rsidP="00634012"/>
        </w:tc>
        <w:tc>
          <w:tcPr>
            <w:tcW w:w="1724" w:type="dxa"/>
            <w:gridSpan w:val="2"/>
          </w:tcPr>
          <w:p w:rsidR="00634012" w:rsidRDefault="00634012" w:rsidP="00634012">
            <w:r>
              <w:t xml:space="preserve">Used to check if the password given match those within the file </w:t>
            </w:r>
          </w:p>
        </w:tc>
        <w:tc>
          <w:tcPr>
            <w:tcW w:w="1323" w:type="dxa"/>
          </w:tcPr>
          <w:p w:rsidR="00634012" w:rsidRDefault="00634012" w:rsidP="00634012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634012" w:rsidRDefault="00634012" w:rsidP="00634012"/>
        </w:tc>
      </w:tr>
      <w:tr w:rsidR="00FC426C" w:rsidTr="006910FA">
        <w:trPr>
          <w:trHeight w:val="1257"/>
        </w:trPr>
        <w:tc>
          <w:tcPr>
            <w:tcW w:w="2389" w:type="dxa"/>
          </w:tcPr>
          <w:p w:rsidR="00FC426C" w:rsidRDefault="00703E26" w:rsidP="00FC426C">
            <w:r>
              <w:t>readUsername</w:t>
            </w:r>
          </w:p>
        </w:tc>
        <w:tc>
          <w:tcPr>
            <w:tcW w:w="1150" w:type="dxa"/>
          </w:tcPr>
          <w:p w:rsidR="00FC426C" w:rsidRDefault="00FC426C" w:rsidP="00FC426C">
            <w:r>
              <w:t>String</w:t>
            </w:r>
          </w:p>
        </w:tc>
        <w:tc>
          <w:tcPr>
            <w:tcW w:w="1418" w:type="dxa"/>
          </w:tcPr>
          <w:p w:rsidR="00FC426C" w:rsidRDefault="00FC426C" w:rsidP="00FC426C">
            <w:r>
              <w:t>user</w:t>
            </w:r>
          </w:p>
        </w:tc>
        <w:tc>
          <w:tcPr>
            <w:tcW w:w="1724" w:type="dxa"/>
            <w:gridSpan w:val="2"/>
          </w:tcPr>
          <w:p w:rsidR="00FC426C" w:rsidRDefault="00FC426C" w:rsidP="00FC426C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FC426C" w:rsidRDefault="00FC426C" w:rsidP="00FC426C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FC426C" w:rsidRDefault="00FC426C" w:rsidP="00FC426C"/>
        </w:tc>
      </w:tr>
      <w:tr w:rsidR="00FC426C" w:rsidTr="006910FA">
        <w:trPr>
          <w:trHeight w:val="1257"/>
        </w:trPr>
        <w:tc>
          <w:tcPr>
            <w:tcW w:w="2389" w:type="dxa"/>
          </w:tcPr>
          <w:p w:rsidR="00FC426C" w:rsidRDefault="00703E26" w:rsidP="00FC426C">
            <w:r>
              <w:t>readPassword</w:t>
            </w:r>
          </w:p>
        </w:tc>
        <w:tc>
          <w:tcPr>
            <w:tcW w:w="1150" w:type="dxa"/>
          </w:tcPr>
          <w:p w:rsidR="00FC426C" w:rsidRDefault="00FC426C" w:rsidP="00FC426C">
            <w:r>
              <w:t>String</w:t>
            </w:r>
          </w:p>
        </w:tc>
        <w:tc>
          <w:tcPr>
            <w:tcW w:w="1418" w:type="dxa"/>
          </w:tcPr>
          <w:p w:rsidR="00FC426C" w:rsidRDefault="00FC426C" w:rsidP="00FC426C">
            <w:r>
              <w:t>pass</w:t>
            </w:r>
          </w:p>
        </w:tc>
        <w:tc>
          <w:tcPr>
            <w:tcW w:w="1724" w:type="dxa"/>
            <w:gridSpan w:val="2"/>
          </w:tcPr>
          <w:p w:rsidR="00FC426C" w:rsidRDefault="00FC426C" w:rsidP="00FC426C">
            <w:r>
              <w:t>To allow program to compare the stored</w:t>
            </w:r>
            <w:r>
              <w:t xml:space="preserve"> the </w:t>
            </w:r>
            <w:r>
              <w:t>teacher</w:t>
            </w:r>
            <w:r>
              <w:t>’s password</w:t>
            </w:r>
            <w:r>
              <w:t xml:space="preserve"> with what was entered for logi</w:t>
            </w:r>
            <w:r>
              <w:t>n</w:t>
            </w:r>
          </w:p>
        </w:tc>
        <w:tc>
          <w:tcPr>
            <w:tcW w:w="1323" w:type="dxa"/>
          </w:tcPr>
          <w:p w:rsidR="00FC426C" w:rsidRDefault="00FC426C" w:rsidP="00FC426C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FC426C" w:rsidRDefault="00FC426C" w:rsidP="00FC426C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Student[i].full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418" w:type="dxa"/>
          </w:tcPr>
          <w:p w:rsidR="00703E26" w:rsidRDefault="00703E26" w:rsidP="00703E26">
            <w:r>
              <w:t>Pan</w:t>
            </w:r>
          </w:p>
        </w:tc>
        <w:tc>
          <w:tcPr>
            <w:tcW w:w="1724" w:type="dxa"/>
            <w:gridSpan w:val="2"/>
          </w:tcPr>
          <w:p w:rsidR="00703E26" w:rsidRDefault="00703E26" w:rsidP="00703E26">
            <w:r>
              <w:t>Allow program store full name of a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Student[i].mathGrad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418" w:type="dxa"/>
          </w:tcPr>
          <w:p w:rsidR="00703E26" w:rsidRDefault="00703E26" w:rsidP="00703E26">
            <w:r>
              <w:t>45</w:t>
            </w:r>
          </w:p>
        </w:tc>
        <w:tc>
          <w:tcPr>
            <w:tcW w:w="1724" w:type="dxa"/>
            <w:gridSpan w:val="2"/>
          </w:tcPr>
          <w:p w:rsidR="00703E26" w:rsidRDefault="00703E26" w:rsidP="00703E26">
            <w:r>
              <w:t>Allow the program to store the math grade of a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Student[i].engGrad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rger</w:t>
            </w:r>
          </w:p>
        </w:tc>
        <w:tc>
          <w:tcPr>
            <w:tcW w:w="1418" w:type="dxa"/>
          </w:tcPr>
          <w:p w:rsidR="00703E26" w:rsidRDefault="00703E26" w:rsidP="00703E26">
            <w:r>
              <w:t>67</w:t>
            </w:r>
          </w:p>
        </w:tc>
        <w:tc>
          <w:tcPr>
            <w:tcW w:w="1724" w:type="dxa"/>
            <w:gridSpan w:val="2"/>
          </w:tcPr>
          <w:p w:rsidR="00703E26" w:rsidRDefault="00703E26" w:rsidP="00703E26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Student[i].inteSciGrade</w:t>
            </w:r>
          </w:p>
          <w:p w:rsidR="00703E26" w:rsidRDefault="00703E26" w:rsidP="00703E26"/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418" w:type="dxa"/>
          </w:tcPr>
          <w:p w:rsidR="00703E26" w:rsidRDefault="00703E26" w:rsidP="00703E26">
            <w:r>
              <w:t>87</w:t>
            </w:r>
          </w:p>
        </w:tc>
        <w:tc>
          <w:tcPr>
            <w:tcW w:w="1724" w:type="dxa"/>
            <w:gridSpan w:val="2"/>
          </w:tcPr>
          <w:p w:rsidR="00703E26" w:rsidRDefault="00703E26" w:rsidP="00703E26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Student[i].phyEdGrad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418" w:type="dxa"/>
          </w:tcPr>
          <w:p w:rsidR="00703E26" w:rsidRDefault="00703E26" w:rsidP="00703E26">
            <w:r>
              <w:t>32</w:t>
            </w:r>
          </w:p>
        </w:tc>
        <w:tc>
          <w:tcPr>
            <w:tcW w:w="1724" w:type="dxa"/>
            <w:gridSpan w:val="2"/>
          </w:tcPr>
          <w:p w:rsidR="00703E26" w:rsidRDefault="00703E26" w:rsidP="00703E26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433"/>
        </w:trPr>
        <w:tc>
          <w:tcPr>
            <w:tcW w:w="9252" w:type="dxa"/>
            <w:gridSpan w:val="7"/>
          </w:tcPr>
          <w:p w:rsidR="00703E26" w:rsidRDefault="00703E26" w:rsidP="00703E26">
            <w:pPr>
              <w:jc w:val="center"/>
            </w:pPr>
            <w:r>
              <w:t>Program ran again</w:t>
            </w:r>
          </w:p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option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3</w:t>
            </w:r>
          </w:p>
        </w:tc>
        <w:tc>
          <w:tcPr>
            <w:tcW w:w="1441" w:type="dxa"/>
          </w:tcPr>
          <w:p w:rsidR="00703E26" w:rsidRDefault="00703E26" w:rsidP="00703E26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703E26" w:rsidRDefault="00703E26" w:rsidP="00703E26">
            <w:r>
              <w:t xml:space="preserve">       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t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pPr>
              <w:jc w:val="center"/>
            </w:pPr>
            <w:r>
              <w:t xml:space="preserve"> </w:t>
            </w:r>
          </w:p>
        </w:tc>
        <w:tc>
          <w:tcPr>
            <w:tcW w:w="1441" w:type="dxa"/>
          </w:tcPr>
          <w:p w:rsidR="00703E26" w:rsidRDefault="00703E26" w:rsidP="00703E26">
            <w:r>
              <w:t>To allow program to store the name of the class teacher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t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441" w:type="dxa"/>
          </w:tcPr>
          <w:p w:rsidR="00703E26" w:rsidRDefault="00703E26" w:rsidP="00703E26">
            <w:r>
              <w:t>To grant the user full access to the program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class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islogged</w:t>
            </w:r>
          </w:p>
        </w:tc>
        <w:tc>
          <w:tcPr>
            <w:tcW w:w="1150" w:type="dxa"/>
          </w:tcPr>
          <w:p w:rsidR="00703E26" w:rsidRDefault="00703E26" w:rsidP="00703E26"/>
        </w:tc>
        <w:tc>
          <w:tcPr>
            <w:tcW w:w="1701" w:type="dxa"/>
            <w:gridSpan w:val="2"/>
          </w:tcPr>
          <w:p w:rsidR="00703E26" w:rsidRDefault="00703E26" w:rsidP="00703E26">
            <w:r>
              <w:t>User/ pass</w:t>
            </w:r>
          </w:p>
        </w:tc>
        <w:tc>
          <w:tcPr>
            <w:tcW w:w="1441" w:type="dxa"/>
          </w:tcPr>
          <w:p w:rsidR="00703E26" w:rsidRDefault="00703E26" w:rsidP="00703E26">
            <w:r>
              <w:t>Ensure the login information is correct.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read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user</w:t>
            </w:r>
          </w:p>
        </w:tc>
        <w:tc>
          <w:tcPr>
            <w:tcW w:w="1441" w:type="dxa"/>
          </w:tcPr>
          <w:p w:rsidR="00703E26" w:rsidRDefault="00703E26" w:rsidP="00703E26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read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pass</w:t>
            </w:r>
          </w:p>
        </w:tc>
        <w:tc>
          <w:tcPr>
            <w:tcW w:w="1441" w:type="dxa"/>
          </w:tcPr>
          <w:p w:rsidR="00703E26" w:rsidRDefault="00703E26" w:rsidP="00703E26">
            <w:r>
              <w:t>To allow program to compare the stored</w:t>
            </w:r>
            <w:r>
              <w:t xml:space="preserve"> the </w:t>
            </w:r>
            <w:r>
              <w:t>teacher</w:t>
            </w:r>
            <w:r>
              <w:t>’s password</w:t>
            </w:r>
            <w:r>
              <w:t xml:space="preserve"> with what was entered for logi</w:t>
            </w:r>
            <w:r>
              <w:t>n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Averag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52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highest average of the student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ighestAverage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name of the highest average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Averag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52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highest average of the student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ighestAverage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name of the highest average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Averag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52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highest average of the student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ighestAverage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>To determine the name of the highest average student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Math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math Grade 23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Math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W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heighestMath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math Grade 83&gt;23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Math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H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Math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math Grade 100&gt;83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Math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Mat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Eng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eng Grade 29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912"/>
        </w:trPr>
        <w:tc>
          <w:tcPr>
            <w:tcW w:w="2389" w:type="dxa"/>
          </w:tcPr>
          <w:p w:rsidR="00703E26" w:rsidRPr="00F85709" w:rsidRDefault="00703E26" w:rsidP="00703E26">
            <w:r>
              <w:t>highestEng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Eng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 xml:space="preserve"> student[].eng Grade 34&gt;29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Pr="00F85709" w:rsidRDefault="00703E26" w:rsidP="00703E26">
            <w:r>
              <w:t>highestEng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H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Eng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eng Grade 49&gt;34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Pr="00F85709" w:rsidRDefault="00703E26" w:rsidP="00703E26">
            <w:r>
              <w:lastRenderedPageBreak/>
              <w:t>highestEng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W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English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Ed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phyEd Grade 11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physical education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sEdStudent</w:t>
            </w:r>
          </w:p>
          <w:p w:rsidR="00703E26" w:rsidRDefault="00703E26" w:rsidP="00703E26"/>
          <w:p w:rsidR="00703E26" w:rsidRPr="00FB49BB" w:rsidRDefault="00703E26" w:rsidP="00703E26">
            <w:pPr>
              <w:jc w:val="center"/>
            </w:pP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W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Ed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phyEd Grade 39&gt;11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physical education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sEd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Ed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phyEd Grade 98&gt;39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physical education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PhysEd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H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heighestInteSci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inteSci Grade 29&gt;0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InteSci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W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InteSci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inteSci Grade 42&gt;29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InteSci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J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InteSci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student[].inteSci Grade 73&gt;42</w:t>
            </w:r>
          </w:p>
        </w:tc>
        <w:tc>
          <w:tcPr>
            <w:tcW w:w="1441" w:type="dxa"/>
          </w:tcPr>
          <w:p w:rsidR="00703E26" w:rsidRDefault="00703E26" w:rsidP="00703E26">
            <w:r>
              <w:t>To the determine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heighestInteSciStudent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Han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To determine the name of </w:t>
            </w:r>
          </w:p>
          <w:p w:rsidR="00703E26" w:rsidRDefault="00703E26" w:rsidP="00703E26">
            <w:r>
              <w:t>the student with the highest Integrated Science averag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i</w:t>
            </w:r>
          </w:p>
        </w:tc>
        <w:tc>
          <w:tcPr>
            <w:tcW w:w="1150" w:type="dxa"/>
          </w:tcPr>
          <w:p w:rsidR="00703E26" w:rsidRDefault="00703E26" w:rsidP="00703E26"/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/>
        </w:tc>
        <w:tc>
          <w:tcPr>
            <w:tcW w:w="1323" w:type="dxa"/>
          </w:tcPr>
          <w:p w:rsidR="00703E26" w:rsidRDefault="00703E26" w:rsidP="00703E26"/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j</w:t>
            </w:r>
          </w:p>
        </w:tc>
        <w:tc>
          <w:tcPr>
            <w:tcW w:w="1150" w:type="dxa"/>
          </w:tcPr>
          <w:p w:rsidR="00703E26" w:rsidRDefault="00703E26" w:rsidP="00703E26"/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/>
        </w:tc>
        <w:tc>
          <w:tcPr>
            <w:tcW w:w="1323" w:type="dxa"/>
          </w:tcPr>
          <w:p w:rsidR="00703E26" w:rsidRDefault="00703E26" w:rsidP="00703E26"/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averageGrade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/>
        </w:tc>
        <w:tc>
          <w:tcPr>
            <w:tcW w:w="1323" w:type="dxa"/>
          </w:tcPr>
          <w:p w:rsidR="00703E26" w:rsidRDefault="00703E26" w:rsidP="00703E26"/>
        </w:tc>
        <w:tc>
          <w:tcPr>
            <w:tcW w:w="1248" w:type="dxa"/>
          </w:tcPr>
          <w:p w:rsidR="00703E26" w:rsidRDefault="00703E26" w:rsidP="00703E26"/>
        </w:tc>
      </w:tr>
      <w:tr w:rsidR="00703E26" w:rsidTr="00602B9A">
        <w:trPr>
          <w:trHeight w:val="622"/>
        </w:trPr>
        <w:tc>
          <w:tcPr>
            <w:tcW w:w="9252" w:type="dxa"/>
            <w:gridSpan w:val="7"/>
          </w:tcPr>
          <w:p w:rsidR="00703E26" w:rsidRDefault="00703E26" w:rsidP="00703E26">
            <w:pPr>
              <w:jc w:val="center"/>
            </w:pPr>
            <w:r>
              <w:t>Program ran again</w:t>
            </w:r>
          </w:p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option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2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703E26" w:rsidRDefault="00703E26" w:rsidP="00703E26">
            <w:r>
              <w:t xml:space="preserve">       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AE1ED1">
        <w:trPr>
          <w:trHeight w:val="2825"/>
        </w:trPr>
        <w:tc>
          <w:tcPr>
            <w:tcW w:w="2389" w:type="dxa"/>
          </w:tcPr>
          <w:p w:rsidR="00703E26" w:rsidRDefault="00703E26" w:rsidP="00703E26">
            <w:r>
              <w:t>class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9666A4">
        <w:trPr>
          <w:trHeight w:val="557"/>
        </w:trPr>
        <w:tc>
          <w:tcPr>
            <w:tcW w:w="9252" w:type="dxa"/>
            <w:gridSpan w:val="7"/>
          </w:tcPr>
          <w:p w:rsidR="00703E26" w:rsidRDefault="00703E26" w:rsidP="00703E26">
            <w:pPr>
              <w:jc w:val="center"/>
            </w:pPr>
            <w:r>
              <w:t>Program ran again</w:t>
            </w:r>
          </w:p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option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2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703E26" w:rsidRDefault="00703E26" w:rsidP="00703E26">
            <w:r>
              <w:t xml:space="preserve">       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class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t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user@3</w:t>
            </w:r>
          </w:p>
        </w:tc>
        <w:tc>
          <w:tcPr>
            <w:tcW w:w="1441" w:type="dxa"/>
          </w:tcPr>
          <w:p w:rsidR="00703E26" w:rsidRDefault="00703E26" w:rsidP="00703E26">
            <w:r>
              <w:t>To allow program to store the name of the class teacher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t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Pass1123</w:t>
            </w:r>
          </w:p>
        </w:tc>
        <w:tc>
          <w:tcPr>
            <w:tcW w:w="1441" w:type="dxa"/>
          </w:tcPr>
          <w:p w:rsidR="00703E26" w:rsidRDefault="00703E26" w:rsidP="00703E26">
            <w:r>
              <w:t>To grant the user full access to the program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read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user</w:t>
            </w:r>
          </w:p>
        </w:tc>
        <w:tc>
          <w:tcPr>
            <w:tcW w:w="1441" w:type="dxa"/>
          </w:tcPr>
          <w:p w:rsidR="00703E26" w:rsidRDefault="00703E26" w:rsidP="00703E26">
            <w:r>
              <w:t>To ensure the right username is enter to allow the user access to the class fil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9666A4">
        <w:trPr>
          <w:trHeight w:val="2988"/>
        </w:trPr>
        <w:tc>
          <w:tcPr>
            <w:tcW w:w="2389" w:type="dxa"/>
          </w:tcPr>
          <w:p w:rsidR="00703E26" w:rsidRDefault="00703E26" w:rsidP="00703E26">
            <w:r>
              <w:t>read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pass</w:t>
            </w:r>
          </w:p>
        </w:tc>
        <w:tc>
          <w:tcPr>
            <w:tcW w:w="1441" w:type="dxa"/>
          </w:tcPr>
          <w:p w:rsidR="00703E26" w:rsidRDefault="00703E26" w:rsidP="00703E26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9666A4">
        <w:trPr>
          <w:trHeight w:val="416"/>
        </w:trPr>
        <w:tc>
          <w:tcPr>
            <w:tcW w:w="9252" w:type="dxa"/>
            <w:gridSpan w:val="7"/>
          </w:tcPr>
          <w:p w:rsidR="00703E26" w:rsidRDefault="00703E26" w:rsidP="00703E26">
            <w:pPr>
              <w:jc w:val="center"/>
            </w:pPr>
            <w:r>
              <w:t>Program ran again</w:t>
            </w:r>
          </w:p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option</w:t>
            </w:r>
          </w:p>
        </w:tc>
        <w:tc>
          <w:tcPr>
            <w:tcW w:w="1150" w:type="dxa"/>
          </w:tcPr>
          <w:p w:rsidR="00703E26" w:rsidRDefault="00703E26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2</w:t>
            </w:r>
          </w:p>
        </w:tc>
        <w:tc>
          <w:tcPr>
            <w:tcW w:w="1441" w:type="dxa"/>
          </w:tcPr>
          <w:p w:rsidR="00703E26" w:rsidRDefault="00703E26" w:rsidP="00703E26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703E26" w:rsidRDefault="00703E26" w:rsidP="00703E26">
            <w:r>
              <w:t xml:space="preserve">       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class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/>
        </w:tc>
        <w:tc>
          <w:tcPr>
            <w:tcW w:w="1441" w:type="dxa"/>
          </w:tcPr>
          <w:p w:rsidR="00703E26" w:rsidRDefault="00703E26" w:rsidP="00703E26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lastRenderedPageBreak/>
              <w:t>t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user</w:t>
            </w:r>
          </w:p>
        </w:tc>
        <w:tc>
          <w:tcPr>
            <w:tcW w:w="1441" w:type="dxa"/>
          </w:tcPr>
          <w:p w:rsidR="00703E26" w:rsidRDefault="00703E26" w:rsidP="00703E26">
            <w:r>
              <w:t>To allow program to store the name of the class teacher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t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pass</w:t>
            </w:r>
          </w:p>
        </w:tc>
        <w:tc>
          <w:tcPr>
            <w:tcW w:w="1441" w:type="dxa"/>
          </w:tcPr>
          <w:p w:rsidR="00703E26" w:rsidRDefault="00703E26" w:rsidP="00703E26">
            <w:r>
              <w:t>To grant the user full access to the program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6910FA">
        <w:trPr>
          <w:trHeight w:val="1257"/>
        </w:trPr>
        <w:tc>
          <w:tcPr>
            <w:tcW w:w="2389" w:type="dxa"/>
          </w:tcPr>
          <w:p w:rsidR="00703E26" w:rsidRDefault="00703E26" w:rsidP="00703E26">
            <w:r>
              <w:t>readUsername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user</w:t>
            </w:r>
          </w:p>
        </w:tc>
        <w:tc>
          <w:tcPr>
            <w:tcW w:w="1441" w:type="dxa"/>
          </w:tcPr>
          <w:p w:rsidR="00703E26" w:rsidRDefault="00703E26" w:rsidP="00703E26">
            <w:r>
              <w:t>To ensure the right username is enter to allow the user access to the class fil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703E26" w:rsidTr="00BF6B46">
        <w:trPr>
          <w:trHeight w:val="3148"/>
        </w:trPr>
        <w:tc>
          <w:tcPr>
            <w:tcW w:w="2389" w:type="dxa"/>
          </w:tcPr>
          <w:p w:rsidR="00703E26" w:rsidRDefault="00703E26" w:rsidP="00703E26">
            <w:r>
              <w:t>readPassword</w:t>
            </w:r>
          </w:p>
        </w:tc>
        <w:tc>
          <w:tcPr>
            <w:tcW w:w="1150" w:type="dxa"/>
          </w:tcPr>
          <w:p w:rsidR="00703E26" w:rsidRDefault="00703E26" w:rsidP="00703E26">
            <w:r>
              <w:t>String</w:t>
            </w:r>
          </w:p>
        </w:tc>
        <w:tc>
          <w:tcPr>
            <w:tcW w:w="1701" w:type="dxa"/>
            <w:gridSpan w:val="2"/>
          </w:tcPr>
          <w:p w:rsidR="00703E26" w:rsidRDefault="00703E26" w:rsidP="00703E26">
            <w:r>
              <w:t>pass</w:t>
            </w:r>
          </w:p>
        </w:tc>
        <w:tc>
          <w:tcPr>
            <w:tcW w:w="1441" w:type="dxa"/>
          </w:tcPr>
          <w:p w:rsidR="00703E26" w:rsidRDefault="00703E26" w:rsidP="00703E26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703E26" w:rsidRDefault="00703E26" w:rsidP="00703E26">
            <w:pPr>
              <w:jc w:val="center"/>
            </w:pPr>
            <w:r>
              <w:t>Pass</w:t>
            </w:r>
          </w:p>
        </w:tc>
        <w:tc>
          <w:tcPr>
            <w:tcW w:w="1248" w:type="dxa"/>
          </w:tcPr>
          <w:p w:rsidR="00703E26" w:rsidRDefault="00703E26" w:rsidP="00703E26"/>
        </w:tc>
      </w:tr>
      <w:tr w:rsidR="00FF262F" w:rsidTr="009666A4">
        <w:trPr>
          <w:trHeight w:val="3277"/>
        </w:trPr>
        <w:tc>
          <w:tcPr>
            <w:tcW w:w="2389" w:type="dxa"/>
          </w:tcPr>
          <w:p w:rsidR="00FF262F" w:rsidRDefault="00FF262F" w:rsidP="00703E26">
            <w:r>
              <w:t>status</w:t>
            </w:r>
          </w:p>
        </w:tc>
        <w:tc>
          <w:tcPr>
            <w:tcW w:w="1150" w:type="dxa"/>
          </w:tcPr>
          <w:p w:rsidR="00FF262F" w:rsidRDefault="00FF262F" w:rsidP="00703E26">
            <w:r>
              <w:t>integer</w:t>
            </w:r>
          </w:p>
        </w:tc>
        <w:tc>
          <w:tcPr>
            <w:tcW w:w="1701" w:type="dxa"/>
            <w:gridSpan w:val="2"/>
          </w:tcPr>
          <w:p w:rsidR="00FF262F" w:rsidRDefault="00FF262F" w:rsidP="00703E26"/>
        </w:tc>
        <w:tc>
          <w:tcPr>
            <w:tcW w:w="1441" w:type="dxa"/>
          </w:tcPr>
          <w:p w:rsidR="00FF262F" w:rsidRDefault="00FF262F" w:rsidP="00703E26">
            <w:r>
              <w:t>Used to</w:t>
            </w:r>
            <w:r w:rsidR="008B24DB">
              <w:t xml:space="preserve"> show</w:t>
            </w:r>
            <w:r w:rsidR="00BF6B46">
              <w:t xml:space="preserve"> that the class is being removed.</w:t>
            </w:r>
          </w:p>
        </w:tc>
        <w:tc>
          <w:tcPr>
            <w:tcW w:w="1323" w:type="dxa"/>
          </w:tcPr>
          <w:p w:rsidR="00FF262F" w:rsidRDefault="00FF262F" w:rsidP="00703E26">
            <w:pPr>
              <w:jc w:val="center"/>
            </w:pPr>
            <w:r>
              <w:t xml:space="preserve">Pass </w:t>
            </w:r>
          </w:p>
        </w:tc>
        <w:tc>
          <w:tcPr>
            <w:tcW w:w="1248" w:type="dxa"/>
          </w:tcPr>
          <w:p w:rsidR="00FF262F" w:rsidRDefault="00FF262F" w:rsidP="00703E26"/>
        </w:tc>
      </w:tr>
      <w:tr w:rsidR="00BF6B46" w:rsidTr="00BF6B46">
        <w:trPr>
          <w:trHeight w:val="1833"/>
        </w:trPr>
        <w:tc>
          <w:tcPr>
            <w:tcW w:w="2389" w:type="dxa"/>
          </w:tcPr>
          <w:p w:rsidR="00BF6B46" w:rsidRDefault="00BF6B46" w:rsidP="00703E26">
            <w:r>
              <w:t>length</w:t>
            </w:r>
          </w:p>
        </w:tc>
        <w:tc>
          <w:tcPr>
            <w:tcW w:w="1150" w:type="dxa"/>
          </w:tcPr>
          <w:p w:rsidR="00BF6B46" w:rsidRDefault="00BF6B46" w:rsidP="00703E26">
            <w:r>
              <w:t>integer</w:t>
            </w:r>
            <w:bookmarkStart w:id="0" w:name="_GoBack"/>
            <w:bookmarkEnd w:id="0"/>
          </w:p>
        </w:tc>
        <w:tc>
          <w:tcPr>
            <w:tcW w:w="1701" w:type="dxa"/>
            <w:gridSpan w:val="2"/>
          </w:tcPr>
          <w:p w:rsidR="00BF6B46" w:rsidRDefault="00BF6B46" w:rsidP="00703E26"/>
        </w:tc>
        <w:tc>
          <w:tcPr>
            <w:tcW w:w="1441" w:type="dxa"/>
          </w:tcPr>
          <w:p w:rsidR="00BF6B46" w:rsidRDefault="00BF6B46" w:rsidP="00703E26">
            <w:r>
              <w:t>Used to store the number</w:t>
            </w:r>
          </w:p>
        </w:tc>
        <w:tc>
          <w:tcPr>
            <w:tcW w:w="1323" w:type="dxa"/>
          </w:tcPr>
          <w:p w:rsidR="00BF6B46" w:rsidRDefault="00BF6B46" w:rsidP="00703E26">
            <w:pPr>
              <w:jc w:val="center"/>
            </w:pPr>
          </w:p>
        </w:tc>
        <w:tc>
          <w:tcPr>
            <w:tcW w:w="1248" w:type="dxa"/>
          </w:tcPr>
          <w:p w:rsidR="00BF6B46" w:rsidRDefault="00BF6B46" w:rsidP="00703E26"/>
        </w:tc>
      </w:tr>
      <w:tr w:rsidR="00703E26" w:rsidTr="009666A4">
        <w:trPr>
          <w:trHeight w:val="416"/>
        </w:trPr>
        <w:tc>
          <w:tcPr>
            <w:tcW w:w="9252" w:type="dxa"/>
            <w:gridSpan w:val="7"/>
          </w:tcPr>
          <w:p w:rsidR="00703E26" w:rsidRDefault="00703E26" w:rsidP="00703E26">
            <w:pPr>
              <w:jc w:val="center"/>
            </w:pPr>
            <w:r>
              <w:t>Program ran again</w:t>
            </w:r>
          </w:p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337D" w:rsidRDefault="0066337D" w:rsidP="006710E6">
      <w:pPr>
        <w:spacing w:after="0" w:line="240" w:lineRule="auto"/>
      </w:pPr>
      <w:r>
        <w:separator/>
      </w:r>
    </w:p>
  </w:endnote>
  <w:endnote w:type="continuationSeparator" w:id="0">
    <w:p w:rsidR="0066337D" w:rsidRDefault="0066337D" w:rsidP="00671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337D" w:rsidRDefault="0066337D" w:rsidP="006710E6">
      <w:pPr>
        <w:spacing w:after="0" w:line="240" w:lineRule="auto"/>
      </w:pPr>
      <w:r>
        <w:separator/>
      </w:r>
    </w:p>
  </w:footnote>
  <w:footnote w:type="continuationSeparator" w:id="0">
    <w:p w:rsidR="0066337D" w:rsidRDefault="0066337D" w:rsidP="00671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gUAjqMGLSwAAAA="/>
  </w:docVars>
  <w:rsids>
    <w:rsidRoot w:val="004E4D99"/>
    <w:rsid w:val="0011310B"/>
    <w:rsid w:val="00190619"/>
    <w:rsid w:val="001915BF"/>
    <w:rsid w:val="001C420B"/>
    <w:rsid w:val="002F4612"/>
    <w:rsid w:val="00343A15"/>
    <w:rsid w:val="00350F61"/>
    <w:rsid w:val="00445595"/>
    <w:rsid w:val="00457185"/>
    <w:rsid w:val="0047067E"/>
    <w:rsid w:val="00497F8C"/>
    <w:rsid w:val="004A0A59"/>
    <w:rsid w:val="004A61B3"/>
    <w:rsid w:val="004C6A4C"/>
    <w:rsid w:val="004E4D99"/>
    <w:rsid w:val="0054116F"/>
    <w:rsid w:val="00572995"/>
    <w:rsid w:val="005A7DF1"/>
    <w:rsid w:val="00602B9A"/>
    <w:rsid w:val="00622933"/>
    <w:rsid w:val="00624D7A"/>
    <w:rsid w:val="00634012"/>
    <w:rsid w:val="0066337D"/>
    <w:rsid w:val="006710E6"/>
    <w:rsid w:val="006910FA"/>
    <w:rsid w:val="006E3E4D"/>
    <w:rsid w:val="00703E26"/>
    <w:rsid w:val="00763820"/>
    <w:rsid w:val="00786401"/>
    <w:rsid w:val="00802C29"/>
    <w:rsid w:val="008244EF"/>
    <w:rsid w:val="008B24DB"/>
    <w:rsid w:val="008D4B4A"/>
    <w:rsid w:val="0090355E"/>
    <w:rsid w:val="009035A9"/>
    <w:rsid w:val="00916266"/>
    <w:rsid w:val="009344E8"/>
    <w:rsid w:val="009558AB"/>
    <w:rsid w:val="009666A4"/>
    <w:rsid w:val="009769AF"/>
    <w:rsid w:val="00A471CF"/>
    <w:rsid w:val="00A86829"/>
    <w:rsid w:val="00A87495"/>
    <w:rsid w:val="00AD2D35"/>
    <w:rsid w:val="00AE1ED1"/>
    <w:rsid w:val="00B45C09"/>
    <w:rsid w:val="00B84E9C"/>
    <w:rsid w:val="00B87C87"/>
    <w:rsid w:val="00B924FB"/>
    <w:rsid w:val="00BC16ED"/>
    <w:rsid w:val="00BF6B46"/>
    <w:rsid w:val="00C53126"/>
    <w:rsid w:val="00CE151E"/>
    <w:rsid w:val="00D31285"/>
    <w:rsid w:val="00DC5829"/>
    <w:rsid w:val="00E700EF"/>
    <w:rsid w:val="00E82779"/>
    <w:rsid w:val="00F00019"/>
    <w:rsid w:val="00F85709"/>
    <w:rsid w:val="00FB49BB"/>
    <w:rsid w:val="00FC426C"/>
    <w:rsid w:val="00FF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E6"/>
  </w:style>
  <w:style w:type="paragraph" w:styleId="Footer">
    <w:name w:val="footer"/>
    <w:basedOn w:val="Normal"/>
    <w:link w:val="Foot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9EB921-FB16-4793-8A60-648237520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15</Pages>
  <Words>1787</Words>
  <Characters>101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16</cp:revision>
  <dcterms:created xsi:type="dcterms:W3CDTF">2019-03-25T21:24:00Z</dcterms:created>
  <dcterms:modified xsi:type="dcterms:W3CDTF">2019-04-12T18:17:00Z</dcterms:modified>
</cp:coreProperties>
</file>